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2CC4B" w14:textId="77777777" w:rsidR="0057323E" w:rsidRPr="0057323E" w:rsidRDefault="0057323E" w:rsidP="0057323E">
      <w:pPr>
        <w:spacing w:after="0" w:line="360" w:lineRule="atLeast"/>
        <w:jc w:val="center"/>
        <w:outlineLvl w:val="0"/>
        <w:rPr>
          <w:rFonts w:ascii="Arial" w:eastAsia="Times New Roman" w:hAnsi="Arial" w:cs="Arial"/>
          <w:color w:val="797979"/>
          <w:kern w:val="36"/>
          <w:sz w:val="42"/>
          <w:szCs w:val="42"/>
        </w:rPr>
      </w:pPr>
      <w:r w:rsidRPr="0057323E">
        <w:rPr>
          <w:rFonts w:ascii="Arial" w:eastAsia="Times New Roman" w:hAnsi="Arial" w:cs="Arial"/>
          <w:color w:val="797979"/>
          <w:kern w:val="36"/>
          <w:sz w:val="42"/>
          <w:szCs w:val="42"/>
        </w:rPr>
        <w:t>Swift - Operators</w:t>
      </w:r>
    </w:p>
    <w:p w14:paraId="6941D294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n operator is a symbol that tells the compiler to perform specific mathematical or logical manipulations. Objective-C is rich in built-in operators and provides the following types of operators −</w:t>
      </w:r>
    </w:p>
    <w:p w14:paraId="1D3862B1" w14:textId="77777777" w:rsidR="0057323E" w:rsidRDefault="0057323E" w:rsidP="0057323E">
      <w:pPr>
        <w:numPr>
          <w:ilvl w:val="0"/>
          <w:numId w:val="1"/>
        </w:numPr>
        <w:spacing w:before="100" w:beforeAutospacing="1" w:after="75" w:line="240" w:lineRule="auto"/>
        <w:rPr>
          <w:rFonts w:ascii="Arial" w:hAnsi="Arial" w:cs="Arial"/>
        </w:rPr>
      </w:pPr>
      <w:r>
        <w:rPr>
          <w:rFonts w:ascii="Arial" w:hAnsi="Arial" w:cs="Arial"/>
        </w:rPr>
        <w:t>Arithmetic Operators</w:t>
      </w:r>
    </w:p>
    <w:p w14:paraId="172EDB7F" w14:textId="77777777" w:rsidR="0057323E" w:rsidRDefault="0057323E" w:rsidP="0057323E">
      <w:pPr>
        <w:numPr>
          <w:ilvl w:val="0"/>
          <w:numId w:val="1"/>
        </w:numPr>
        <w:spacing w:before="100" w:beforeAutospacing="1" w:after="75" w:line="240" w:lineRule="auto"/>
        <w:rPr>
          <w:rFonts w:ascii="Arial" w:hAnsi="Arial" w:cs="Arial"/>
        </w:rPr>
      </w:pPr>
      <w:r>
        <w:rPr>
          <w:rFonts w:ascii="Arial" w:hAnsi="Arial" w:cs="Arial"/>
        </w:rPr>
        <w:t>Comparison Operators</w:t>
      </w:r>
    </w:p>
    <w:p w14:paraId="7BA75DA4" w14:textId="77777777" w:rsidR="0057323E" w:rsidRDefault="0057323E" w:rsidP="0057323E">
      <w:pPr>
        <w:numPr>
          <w:ilvl w:val="0"/>
          <w:numId w:val="1"/>
        </w:numPr>
        <w:spacing w:before="100" w:beforeAutospacing="1" w:after="75" w:line="240" w:lineRule="auto"/>
        <w:rPr>
          <w:rFonts w:ascii="Arial" w:hAnsi="Arial" w:cs="Arial"/>
        </w:rPr>
      </w:pPr>
      <w:r>
        <w:rPr>
          <w:rFonts w:ascii="Arial" w:hAnsi="Arial" w:cs="Arial"/>
        </w:rPr>
        <w:t>Logical Operators</w:t>
      </w:r>
    </w:p>
    <w:p w14:paraId="5EC059DB" w14:textId="77777777" w:rsidR="0057323E" w:rsidRDefault="0057323E" w:rsidP="0057323E">
      <w:pPr>
        <w:numPr>
          <w:ilvl w:val="0"/>
          <w:numId w:val="1"/>
        </w:numPr>
        <w:spacing w:before="100" w:beforeAutospacing="1" w:after="75" w:line="240" w:lineRule="auto"/>
        <w:rPr>
          <w:rFonts w:ascii="Arial" w:hAnsi="Arial" w:cs="Arial"/>
        </w:rPr>
      </w:pPr>
      <w:r>
        <w:rPr>
          <w:rFonts w:ascii="Arial" w:hAnsi="Arial" w:cs="Arial"/>
        </w:rPr>
        <w:t>Bitwise Operators</w:t>
      </w:r>
    </w:p>
    <w:p w14:paraId="14441B60" w14:textId="77777777" w:rsidR="0057323E" w:rsidRDefault="0057323E" w:rsidP="0057323E">
      <w:pPr>
        <w:numPr>
          <w:ilvl w:val="0"/>
          <w:numId w:val="1"/>
        </w:numPr>
        <w:spacing w:before="100" w:beforeAutospacing="1" w:after="75" w:line="240" w:lineRule="auto"/>
        <w:rPr>
          <w:rFonts w:ascii="Arial" w:hAnsi="Arial" w:cs="Arial"/>
        </w:rPr>
      </w:pPr>
      <w:r>
        <w:rPr>
          <w:rFonts w:ascii="Arial" w:hAnsi="Arial" w:cs="Arial"/>
        </w:rPr>
        <w:t>Assignment Operators</w:t>
      </w:r>
    </w:p>
    <w:p w14:paraId="13DAEC2C" w14:textId="77777777" w:rsidR="0057323E" w:rsidRDefault="0057323E" w:rsidP="0057323E">
      <w:pPr>
        <w:numPr>
          <w:ilvl w:val="0"/>
          <w:numId w:val="1"/>
        </w:numPr>
        <w:spacing w:before="100" w:beforeAutospacing="1" w:after="75" w:line="240" w:lineRule="auto"/>
        <w:rPr>
          <w:rFonts w:ascii="Arial" w:hAnsi="Arial" w:cs="Arial"/>
        </w:rPr>
      </w:pPr>
      <w:r>
        <w:rPr>
          <w:rFonts w:ascii="Arial" w:hAnsi="Arial" w:cs="Arial"/>
        </w:rPr>
        <w:t>Range Operators</w:t>
      </w:r>
    </w:p>
    <w:p w14:paraId="50A31399" w14:textId="77777777" w:rsidR="0057323E" w:rsidRDefault="0057323E" w:rsidP="0057323E">
      <w:pPr>
        <w:numPr>
          <w:ilvl w:val="0"/>
          <w:numId w:val="1"/>
        </w:numPr>
        <w:spacing w:before="100" w:beforeAutospacing="1" w:after="75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isc</w:t>
      </w:r>
      <w:proofErr w:type="spellEnd"/>
      <w:r>
        <w:rPr>
          <w:rFonts w:ascii="Arial" w:hAnsi="Arial" w:cs="Arial"/>
        </w:rPr>
        <w:t xml:space="preserve"> Operators</w:t>
      </w:r>
    </w:p>
    <w:p w14:paraId="1B33B697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is tutorial will explain the arithmetic, relational, logical, bitwise, assignment and other operators one by one.</w:t>
      </w:r>
    </w:p>
    <w:p w14:paraId="29F088D0" w14:textId="77777777" w:rsidR="0057323E" w:rsidRDefault="0057323E" w:rsidP="0057323E">
      <w:pPr>
        <w:pStyle w:val="Heading2"/>
        <w:rPr>
          <w:rFonts w:ascii="Arial" w:hAnsi="Arial" w:cs="Arial"/>
          <w:color w:val="auto"/>
          <w:sz w:val="35"/>
          <w:szCs w:val="35"/>
        </w:rPr>
      </w:pPr>
      <w:r>
        <w:rPr>
          <w:rFonts w:ascii="Arial" w:hAnsi="Arial" w:cs="Arial"/>
          <w:b/>
          <w:bCs/>
          <w:sz w:val="35"/>
          <w:szCs w:val="35"/>
        </w:rPr>
        <w:t>Arithmetic Operators</w:t>
      </w:r>
    </w:p>
    <w:p w14:paraId="0BBD51C2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following table shows all the arithmetic operators supported by Swift 4 language. Assume variable </w:t>
      </w:r>
      <w:r>
        <w:rPr>
          <w:rFonts w:ascii="Arial" w:hAnsi="Arial" w:cs="Arial"/>
          <w:b/>
          <w:bCs/>
          <w:color w:val="000000"/>
        </w:rPr>
        <w:t>A</w:t>
      </w:r>
      <w:r>
        <w:rPr>
          <w:rFonts w:ascii="Arial" w:hAnsi="Arial" w:cs="Arial"/>
          <w:color w:val="000000"/>
        </w:rPr>
        <w:t> holds 10 and variable </w:t>
      </w:r>
      <w:r>
        <w:rPr>
          <w:rFonts w:ascii="Arial" w:hAnsi="Arial" w:cs="Arial"/>
          <w:b/>
          <w:bCs/>
          <w:color w:val="000000"/>
        </w:rPr>
        <w:t>B</w:t>
      </w:r>
      <w:r>
        <w:rPr>
          <w:rFonts w:ascii="Arial" w:hAnsi="Arial" w:cs="Arial"/>
          <w:color w:val="000000"/>
        </w:rPr>
        <w:t> holds 20, then −</w:t>
      </w:r>
    </w:p>
    <w:tbl>
      <w:tblPr>
        <w:tblW w:w="107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5"/>
        <w:gridCol w:w="7238"/>
        <w:gridCol w:w="2215"/>
      </w:tblGrid>
      <w:tr w:rsidR="0057323E" w14:paraId="6788A1A0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F629CF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AEDC18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3E3BCA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ample</w:t>
            </w:r>
          </w:p>
        </w:tc>
      </w:tr>
      <w:tr w:rsidR="0057323E" w14:paraId="08633ECE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AD70E1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+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D06E4F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s two operand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24AF3B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+ B will give 30</w:t>
            </w:r>
          </w:p>
        </w:tc>
      </w:tr>
      <w:tr w:rsidR="0057323E" w14:paraId="41B9CBE9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6D2C8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−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52A3D2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tracts second operand from the firs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63622B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− B will give -10</w:t>
            </w:r>
          </w:p>
        </w:tc>
      </w:tr>
      <w:tr w:rsidR="0057323E" w14:paraId="39EC3D35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D07DA4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70C7CE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plies both operand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AE11C4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* B will give 200</w:t>
            </w:r>
          </w:p>
        </w:tc>
      </w:tr>
      <w:tr w:rsidR="0057323E" w14:paraId="39D78AA7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F4EC2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145C19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vides numerator by denomin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1E134F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 / A will give 2</w:t>
            </w:r>
          </w:p>
        </w:tc>
      </w:tr>
      <w:tr w:rsidR="0057323E" w14:paraId="497ED8E5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EEF10D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%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A24509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ulus Operator and remainder of after an integer/float divis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3F1E6C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 % A will give 0</w:t>
            </w:r>
          </w:p>
        </w:tc>
      </w:tr>
    </w:tbl>
    <w:p w14:paraId="2253A3DB" w14:textId="77777777" w:rsidR="0057323E" w:rsidRDefault="0057323E" w:rsidP="0057323E">
      <w:pPr>
        <w:pStyle w:val="Heading2"/>
        <w:rPr>
          <w:rFonts w:ascii="Arial" w:hAnsi="Arial" w:cs="Arial"/>
          <w:sz w:val="35"/>
          <w:szCs w:val="35"/>
        </w:rPr>
      </w:pPr>
      <w:r>
        <w:rPr>
          <w:rFonts w:ascii="Arial" w:hAnsi="Arial" w:cs="Arial"/>
          <w:b/>
          <w:bCs/>
          <w:sz w:val="35"/>
          <w:szCs w:val="35"/>
        </w:rPr>
        <w:t>Comparison Operators</w:t>
      </w:r>
    </w:p>
    <w:p w14:paraId="7DC1DA27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following table shows all the relational operators supported by Swift 4 language. Assume variable </w:t>
      </w:r>
      <w:r>
        <w:rPr>
          <w:rFonts w:ascii="Arial" w:hAnsi="Arial" w:cs="Arial"/>
          <w:b/>
          <w:bCs/>
          <w:color w:val="000000"/>
        </w:rPr>
        <w:t>A</w:t>
      </w:r>
      <w:r>
        <w:rPr>
          <w:rFonts w:ascii="Arial" w:hAnsi="Arial" w:cs="Arial"/>
          <w:color w:val="000000"/>
        </w:rPr>
        <w:t> holds 10 and variable </w:t>
      </w:r>
      <w:r>
        <w:rPr>
          <w:rFonts w:ascii="Arial" w:hAnsi="Arial" w:cs="Arial"/>
          <w:b/>
          <w:bCs/>
          <w:color w:val="000000"/>
        </w:rPr>
        <w:t>B</w:t>
      </w:r>
      <w:r>
        <w:rPr>
          <w:rFonts w:ascii="Arial" w:hAnsi="Arial" w:cs="Arial"/>
          <w:color w:val="000000"/>
        </w:rPr>
        <w:t> holds 20, then −</w:t>
      </w:r>
    </w:p>
    <w:tbl>
      <w:tblPr>
        <w:tblW w:w="107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70"/>
        <w:gridCol w:w="7859"/>
        <w:gridCol w:w="1719"/>
      </w:tblGrid>
      <w:tr w:rsidR="0057323E" w14:paraId="0458A363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DB02F5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0D1CFD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1DE14A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ample</w:t>
            </w:r>
          </w:p>
        </w:tc>
      </w:tr>
      <w:tr w:rsidR="0057323E" w14:paraId="338B78F6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80B5B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=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C87336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s if the values of two operands are equal or not; if yes, then the condition becomes tru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F8EC3B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== B) is not true.</w:t>
            </w:r>
          </w:p>
        </w:tc>
      </w:tr>
      <w:tr w:rsidR="0057323E" w14:paraId="33E2EC69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AC53EE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!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1C8DC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s if the values of two operands are equal or not; if values are not equal, then the condition becomes tru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77ED9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gramStart"/>
            <w:r>
              <w:rPr>
                <w:rFonts w:ascii="Arial" w:hAnsi="Arial" w:cs="Arial"/>
              </w:rPr>
              <w:t>A !</w:t>
            </w:r>
            <w:proofErr w:type="gramEnd"/>
            <w:r>
              <w:rPr>
                <w:rFonts w:ascii="Arial" w:hAnsi="Arial" w:cs="Arial"/>
              </w:rPr>
              <w:t>= B) is true.</w:t>
            </w:r>
          </w:p>
        </w:tc>
      </w:tr>
      <w:tr w:rsidR="0057323E" w14:paraId="4CDF95E9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944C3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3CAC2E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s if the value of left operand is greater than the value of right operand; if yes, then the condition becomes tru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A61E2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&gt; B) is not true.</w:t>
            </w:r>
          </w:p>
        </w:tc>
      </w:tr>
      <w:tr w:rsidR="0057323E" w14:paraId="50B0A800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86DA05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66CB82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s if the value of left operand is less than the value of right operand; if yes, then the condition becomes tru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99FDF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&lt; B) is true.</w:t>
            </w:r>
          </w:p>
        </w:tc>
      </w:tr>
      <w:tr w:rsidR="0057323E" w14:paraId="5B73EB57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29D57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EF7C1D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s if the value of left operand is greater than or equal to the value of right operand; if yes, then the condition becomes tru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7959B9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&gt;= B) is not true.</w:t>
            </w:r>
          </w:p>
        </w:tc>
      </w:tr>
      <w:tr w:rsidR="0057323E" w14:paraId="377698BB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18605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34CD7D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s if the value of left operand is less than or equal to the value of right operand; if yes, then the condition becomes tru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BBECC2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&lt;= B) is true.</w:t>
            </w:r>
          </w:p>
        </w:tc>
      </w:tr>
    </w:tbl>
    <w:p w14:paraId="5BCE17FF" w14:textId="77777777" w:rsidR="0057323E" w:rsidRDefault="0057323E" w:rsidP="0057323E">
      <w:pPr>
        <w:pStyle w:val="Heading2"/>
        <w:rPr>
          <w:rFonts w:ascii="Arial" w:hAnsi="Arial" w:cs="Arial"/>
          <w:sz w:val="35"/>
          <w:szCs w:val="35"/>
        </w:rPr>
      </w:pPr>
      <w:r>
        <w:rPr>
          <w:rFonts w:ascii="Arial" w:hAnsi="Arial" w:cs="Arial"/>
          <w:b/>
          <w:bCs/>
          <w:sz w:val="35"/>
          <w:szCs w:val="35"/>
        </w:rPr>
        <w:t>Logical Operators</w:t>
      </w:r>
    </w:p>
    <w:p w14:paraId="0C7B7838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following table shows all the logical operators supported by Swift 4 language. Assume variable </w:t>
      </w:r>
      <w:r>
        <w:rPr>
          <w:rFonts w:ascii="Arial" w:hAnsi="Arial" w:cs="Arial"/>
          <w:b/>
          <w:bCs/>
          <w:color w:val="000000"/>
        </w:rPr>
        <w:t>A</w:t>
      </w:r>
      <w:r>
        <w:rPr>
          <w:rFonts w:ascii="Arial" w:hAnsi="Arial" w:cs="Arial"/>
          <w:color w:val="000000"/>
        </w:rPr>
        <w:t> holds 1 and variable </w:t>
      </w:r>
      <w:r>
        <w:rPr>
          <w:rFonts w:ascii="Arial" w:hAnsi="Arial" w:cs="Arial"/>
          <w:b/>
          <w:bCs/>
          <w:color w:val="000000"/>
        </w:rPr>
        <w:t>B</w:t>
      </w:r>
      <w:r>
        <w:rPr>
          <w:rFonts w:ascii="Arial" w:hAnsi="Arial" w:cs="Arial"/>
          <w:color w:val="000000"/>
        </w:rPr>
        <w:t> holds 0, then −</w:t>
      </w:r>
    </w:p>
    <w:tbl>
      <w:tblPr>
        <w:tblW w:w="107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70"/>
        <w:gridCol w:w="8051"/>
        <w:gridCol w:w="1527"/>
      </w:tblGrid>
      <w:tr w:rsidR="0057323E" w14:paraId="7C6707E5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BFA301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DD5314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C8E786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ample</w:t>
            </w:r>
          </w:p>
        </w:tc>
      </w:tr>
      <w:tr w:rsidR="0057323E" w14:paraId="78B83322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A6E51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amp;&amp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AF516F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lled Logical AND operator. If both the operands are non-zero, then the condition becomes tru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D4045C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&amp;&amp; B) is false.</w:t>
            </w:r>
          </w:p>
        </w:tc>
      </w:tr>
      <w:tr w:rsidR="0057323E" w14:paraId="2526F0E9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8E86F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||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DD06C0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lled Logical OR Operator. If any of the two operands is non-zero, then the condition becomes tru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58DD1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|| B) is true.</w:t>
            </w:r>
          </w:p>
        </w:tc>
      </w:tr>
      <w:tr w:rsidR="0057323E" w14:paraId="1B20F62C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F4D28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!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3DE54F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lled Logical NOT Operator. Use to reverses the logical state of its operand. If a condition is true, then the Logical NOT operator will make it fals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92ADC3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!(</w:t>
            </w:r>
            <w:proofErr w:type="gramEnd"/>
            <w:r>
              <w:rPr>
                <w:rFonts w:ascii="Arial" w:hAnsi="Arial" w:cs="Arial"/>
              </w:rPr>
              <w:t>A &amp;&amp; B) is true.</w:t>
            </w:r>
          </w:p>
        </w:tc>
      </w:tr>
    </w:tbl>
    <w:p w14:paraId="5A90B1C7" w14:textId="77777777" w:rsidR="0057323E" w:rsidRDefault="0057323E" w:rsidP="0057323E">
      <w:pPr>
        <w:pStyle w:val="Heading2"/>
        <w:rPr>
          <w:rFonts w:ascii="Arial" w:hAnsi="Arial" w:cs="Arial"/>
          <w:sz w:val="35"/>
          <w:szCs w:val="35"/>
        </w:rPr>
      </w:pPr>
      <w:r>
        <w:rPr>
          <w:rFonts w:ascii="Arial" w:hAnsi="Arial" w:cs="Arial"/>
          <w:b/>
          <w:bCs/>
          <w:sz w:val="35"/>
          <w:szCs w:val="35"/>
        </w:rPr>
        <w:t>Bitwise Operators</w:t>
      </w:r>
    </w:p>
    <w:p w14:paraId="7C00F72E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itwise operators work on bits and perform bit by bit operation. The truth tables for &amp;, |, and ^ are as follows −</w:t>
      </w:r>
    </w:p>
    <w:tbl>
      <w:tblPr>
        <w:tblW w:w="107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5"/>
        <w:gridCol w:w="1534"/>
        <w:gridCol w:w="2733"/>
        <w:gridCol w:w="2336"/>
        <w:gridCol w:w="2610"/>
      </w:tblGrid>
      <w:tr w:rsidR="0057323E" w14:paraId="18E5788D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17A263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BD816A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q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1A83FF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&amp;q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4681DC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|q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F0C5E9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^q</w:t>
            </w:r>
            <w:proofErr w:type="spellEnd"/>
          </w:p>
        </w:tc>
      </w:tr>
      <w:tr w:rsidR="0057323E" w14:paraId="61B51670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4E8B45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41ABEE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6DCFCF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CA05E6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513041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57323E" w14:paraId="475571BE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2AA4F2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06C516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C3A97E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4A3211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6FBA93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57323E" w14:paraId="3DD71E82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F965C8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C288BF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04A7C2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A482F1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00A48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57323E" w14:paraId="68CFC25B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BA3D78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D4C8B7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24B6BA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82BCEB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96588B" w14:textId="77777777" w:rsidR="0057323E" w:rsidRDefault="0057323E">
            <w:pPr>
              <w:spacing w:after="30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</w:tbl>
    <w:p w14:paraId="056012A0" w14:textId="77777777" w:rsidR="0057323E" w:rsidRDefault="0057323E" w:rsidP="0057323E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lastRenderedPageBreak/>
        <w:t>Assume A = 60; and B = 13;</w:t>
      </w:r>
    </w:p>
    <w:p w14:paraId="51B73760" w14:textId="77777777" w:rsidR="0057323E" w:rsidRDefault="0057323E" w:rsidP="0057323E">
      <w:pPr>
        <w:pStyle w:val="HTMLPreformatted"/>
        <w:rPr>
          <w:sz w:val="23"/>
          <w:szCs w:val="23"/>
        </w:rPr>
      </w:pPr>
    </w:p>
    <w:p w14:paraId="7CD44100" w14:textId="77777777" w:rsidR="0057323E" w:rsidRDefault="0057323E" w:rsidP="0057323E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>In binary format, they will be as follows:</w:t>
      </w:r>
    </w:p>
    <w:p w14:paraId="75CEA91D" w14:textId="77777777" w:rsidR="0057323E" w:rsidRDefault="0057323E" w:rsidP="0057323E">
      <w:pPr>
        <w:pStyle w:val="HTMLPreformatted"/>
        <w:rPr>
          <w:sz w:val="23"/>
          <w:szCs w:val="23"/>
        </w:rPr>
      </w:pPr>
    </w:p>
    <w:p w14:paraId="143AB127" w14:textId="77777777" w:rsidR="0057323E" w:rsidRDefault="0057323E" w:rsidP="0057323E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>A = 0011 1100</w:t>
      </w:r>
    </w:p>
    <w:p w14:paraId="2AAAE323" w14:textId="77777777" w:rsidR="0057323E" w:rsidRDefault="0057323E" w:rsidP="0057323E">
      <w:pPr>
        <w:pStyle w:val="HTMLPreformatted"/>
        <w:rPr>
          <w:sz w:val="23"/>
          <w:szCs w:val="23"/>
        </w:rPr>
      </w:pPr>
    </w:p>
    <w:p w14:paraId="78D87181" w14:textId="77777777" w:rsidR="0057323E" w:rsidRDefault="0057323E" w:rsidP="0057323E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>B = 0000 1101</w:t>
      </w:r>
    </w:p>
    <w:p w14:paraId="2287601F" w14:textId="77777777" w:rsidR="0057323E" w:rsidRDefault="0057323E" w:rsidP="0057323E">
      <w:pPr>
        <w:pStyle w:val="HTMLPreformatted"/>
        <w:rPr>
          <w:sz w:val="23"/>
          <w:szCs w:val="23"/>
        </w:rPr>
      </w:pPr>
    </w:p>
    <w:p w14:paraId="3E7F3B49" w14:textId="77777777" w:rsidR="0057323E" w:rsidRDefault="0057323E" w:rsidP="0057323E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>-----------------</w:t>
      </w:r>
    </w:p>
    <w:p w14:paraId="321237F0" w14:textId="77777777" w:rsidR="0057323E" w:rsidRDefault="0057323E" w:rsidP="0057323E">
      <w:pPr>
        <w:pStyle w:val="HTMLPreformatted"/>
        <w:rPr>
          <w:sz w:val="23"/>
          <w:szCs w:val="23"/>
        </w:rPr>
      </w:pPr>
    </w:p>
    <w:p w14:paraId="7FF8B28C" w14:textId="77777777" w:rsidR="0057323E" w:rsidRDefault="0057323E" w:rsidP="0057323E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>A &amp; B = 0000 1100</w:t>
      </w:r>
    </w:p>
    <w:p w14:paraId="02E6A631" w14:textId="77777777" w:rsidR="0057323E" w:rsidRDefault="0057323E" w:rsidP="0057323E">
      <w:pPr>
        <w:pStyle w:val="HTMLPreformatted"/>
        <w:rPr>
          <w:sz w:val="23"/>
          <w:szCs w:val="23"/>
        </w:rPr>
      </w:pPr>
    </w:p>
    <w:p w14:paraId="658246B1" w14:textId="77777777" w:rsidR="0057323E" w:rsidRDefault="0057323E" w:rsidP="0057323E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>A|B = 0011 1101</w:t>
      </w:r>
    </w:p>
    <w:p w14:paraId="51DEEA8A" w14:textId="77777777" w:rsidR="0057323E" w:rsidRDefault="0057323E" w:rsidP="0057323E">
      <w:pPr>
        <w:pStyle w:val="HTMLPreformatted"/>
        <w:rPr>
          <w:sz w:val="23"/>
          <w:szCs w:val="23"/>
        </w:rPr>
      </w:pPr>
    </w:p>
    <w:p w14:paraId="6FD892BC" w14:textId="77777777" w:rsidR="0057323E" w:rsidRDefault="0057323E" w:rsidP="0057323E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>A^B = 0011 0001</w:t>
      </w:r>
    </w:p>
    <w:p w14:paraId="628237FF" w14:textId="77777777" w:rsidR="0057323E" w:rsidRDefault="0057323E" w:rsidP="0057323E">
      <w:pPr>
        <w:pStyle w:val="HTMLPreformatted"/>
        <w:rPr>
          <w:sz w:val="23"/>
          <w:szCs w:val="23"/>
        </w:rPr>
      </w:pPr>
    </w:p>
    <w:p w14:paraId="38AB1BA9" w14:textId="77777777" w:rsidR="0057323E" w:rsidRDefault="0057323E" w:rsidP="0057323E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>~A = 1100 0011</w:t>
      </w:r>
    </w:p>
    <w:p w14:paraId="1750FD10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itwise operators supported by Swift 4 language are listed in the following table. Assume variable </w:t>
      </w:r>
      <w:r>
        <w:rPr>
          <w:rFonts w:ascii="Arial" w:hAnsi="Arial" w:cs="Arial"/>
          <w:b/>
          <w:bCs/>
          <w:color w:val="000000"/>
        </w:rPr>
        <w:t>A</w:t>
      </w:r>
      <w:r>
        <w:rPr>
          <w:rFonts w:ascii="Arial" w:hAnsi="Arial" w:cs="Arial"/>
          <w:color w:val="000000"/>
        </w:rPr>
        <w:t> holds 60 and variable </w:t>
      </w:r>
      <w:r>
        <w:rPr>
          <w:rFonts w:ascii="Arial" w:hAnsi="Arial" w:cs="Arial"/>
          <w:b/>
          <w:bCs/>
          <w:color w:val="000000"/>
        </w:rPr>
        <w:t>B</w:t>
      </w:r>
      <w:r>
        <w:rPr>
          <w:rFonts w:ascii="Arial" w:hAnsi="Arial" w:cs="Arial"/>
          <w:color w:val="000000"/>
        </w:rPr>
        <w:t> holds 13, then 7−</w:t>
      </w:r>
    </w:p>
    <w:tbl>
      <w:tblPr>
        <w:tblW w:w="107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70"/>
        <w:gridCol w:w="6006"/>
        <w:gridCol w:w="3572"/>
      </w:tblGrid>
      <w:tr w:rsidR="0057323E" w14:paraId="4D57A0BE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08FA0D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6D70C9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8C7B00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ample</w:t>
            </w:r>
          </w:p>
        </w:tc>
      </w:tr>
      <w:tr w:rsidR="0057323E" w14:paraId="6DA5E5EF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BE6886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amp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BCABCD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nary AND Operator copies a bit to the result, if it exists in both operands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17D07C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&amp; B) will give 12, which is 0000 1100</w:t>
            </w:r>
          </w:p>
        </w:tc>
      </w:tr>
      <w:tr w:rsidR="0057323E" w14:paraId="5354FF09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72E735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|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1C869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nary OR Operator copies a bit, if it exists in either operand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641A63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| B) will give 61, which is 0011 1101</w:t>
            </w:r>
          </w:p>
        </w:tc>
      </w:tr>
      <w:tr w:rsidR="0057323E" w14:paraId="56AB4E9C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C8E983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^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B3405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nary XOR Operator copies the bit, if it is set in one operand but not both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B8769E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^ B) will give 49, which is 0011 0001</w:t>
            </w:r>
          </w:p>
        </w:tc>
      </w:tr>
      <w:tr w:rsidR="0057323E" w14:paraId="045F6F11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F38DE4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9727CB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nary Ones Complement Operator is unary and has the effect of 'flipping' bits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DE408E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~</w:t>
            </w:r>
            <w:proofErr w:type="gramStart"/>
            <w:r>
              <w:rPr>
                <w:rFonts w:ascii="Arial" w:hAnsi="Arial" w:cs="Arial"/>
              </w:rPr>
              <w:t>A )</w:t>
            </w:r>
            <w:proofErr w:type="gramEnd"/>
            <w:r>
              <w:rPr>
                <w:rFonts w:ascii="Arial" w:hAnsi="Arial" w:cs="Arial"/>
              </w:rPr>
              <w:t xml:space="preserve"> will give -61, which is 1100 0011 in 2's complement form.</w:t>
            </w:r>
          </w:p>
        </w:tc>
      </w:tr>
      <w:tr w:rsidR="0057323E" w14:paraId="64DED0D7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348CBB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&l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07CC8E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nary Left Shift Operator. The left operands value is moved left by the number of bits specified by the right operand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3F4FA2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 &lt;&lt; 2 will give 240, which is 1111 0000</w:t>
            </w:r>
          </w:p>
        </w:tc>
      </w:tr>
      <w:tr w:rsidR="0057323E" w14:paraId="0C2B612F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FEC3E3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&gt;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ADB801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nary Right Shift Operator. The left operands value is moved right by the number of bits specified by the right operand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78BE5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&gt;&gt; 2 will give 15, which is 0000 1111</w:t>
            </w:r>
          </w:p>
        </w:tc>
      </w:tr>
    </w:tbl>
    <w:p w14:paraId="773BFD6C" w14:textId="77777777" w:rsidR="0057323E" w:rsidRDefault="0057323E" w:rsidP="0057323E">
      <w:pPr>
        <w:pStyle w:val="Heading2"/>
        <w:rPr>
          <w:rFonts w:ascii="Arial" w:hAnsi="Arial" w:cs="Arial"/>
          <w:sz w:val="35"/>
          <w:szCs w:val="35"/>
        </w:rPr>
      </w:pPr>
      <w:r>
        <w:rPr>
          <w:rFonts w:ascii="Arial" w:hAnsi="Arial" w:cs="Arial"/>
          <w:b/>
          <w:bCs/>
          <w:sz w:val="35"/>
          <w:szCs w:val="35"/>
        </w:rPr>
        <w:t>Assignment Operators</w:t>
      </w:r>
    </w:p>
    <w:p w14:paraId="5375FEA9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SSwift</w:t>
      </w:r>
      <w:proofErr w:type="spellEnd"/>
      <w:r>
        <w:rPr>
          <w:rFonts w:ascii="Arial" w:hAnsi="Arial" w:cs="Arial"/>
          <w:color w:val="000000"/>
        </w:rPr>
        <w:t xml:space="preserve"> 4 supports the following assignment operators −</w:t>
      </w:r>
    </w:p>
    <w:tbl>
      <w:tblPr>
        <w:tblW w:w="107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70"/>
        <w:gridCol w:w="6773"/>
        <w:gridCol w:w="2805"/>
      </w:tblGrid>
      <w:tr w:rsidR="0057323E" w14:paraId="28C3FB26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B77EEB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8D024B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9DDA14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ample</w:t>
            </w:r>
          </w:p>
        </w:tc>
      </w:tr>
      <w:tr w:rsidR="0057323E" w14:paraId="3DE616A6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86980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83195D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imple assignment operator, </w:t>
            </w:r>
            <w:proofErr w:type="gramStart"/>
            <w:r>
              <w:rPr>
                <w:rFonts w:ascii="Arial" w:hAnsi="Arial" w:cs="Arial"/>
              </w:rPr>
              <w:t>Assigns</w:t>
            </w:r>
            <w:proofErr w:type="gramEnd"/>
            <w:r>
              <w:rPr>
                <w:rFonts w:ascii="Arial" w:hAnsi="Arial" w:cs="Arial"/>
              </w:rPr>
              <w:t xml:space="preserve"> values from right side operands to left side operan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70CFF0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= A + B will assign value of A + B into C</w:t>
            </w:r>
          </w:p>
        </w:tc>
      </w:tr>
      <w:tr w:rsidR="0057323E" w14:paraId="11E3A0CA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FFA21D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+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FB1B22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 AND assignment operator, </w:t>
            </w:r>
            <w:proofErr w:type="gramStart"/>
            <w:r>
              <w:rPr>
                <w:rFonts w:ascii="Arial" w:hAnsi="Arial" w:cs="Arial"/>
              </w:rPr>
              <w:t>It</w:t>
            </w:r>
            <w:proofErr w:type="gramEnd"/>
            <w:r>
              <w:rPr>
                <w:rFonts w:ascii="Arial" w:hAnsi="Arial" w:cs="Arial"/>
              </w:rPr>
              <w:t xml:space="preserve"> adds right operand to the left operand and assigns the result to left operan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4CD713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+= A is equivalent to C = C + A</w:t>
            </w:r>
          </w:p>
        </w:tc>
      </w:tr>
      <w:tr w:rsidR="0057323E" w14:paraId="40DDF36B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9C114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502EA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ubtract AND assignment operator, </w:t>
            </w:r>
            <w:proofErr w:type="gramStart"/>
            <w:r>
              <w:rPr>
                <w:rFonts w:ascii="Arial" w:hAnsi="Arial" w:cs="Arial"/>
              </w:rPr>
              <w:t>It</w:t>
            </w:r>
            <w:proofErr w:type="gramEnd"/>
            <w:r>
              <w:rPr>
                <w:rFonts w:ascii="Arial" w:hAnsi="Arial" w:cs="Arial"/>
              </w:rPr>
              <w:t xml:space="preserve"> subtracts right operand from the left operand and assigns the result to left operan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1AB6A6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-= A is equivalent to C = C - A</w:t>
            </w:r>
          </w:p>
        </w:tc>
      </w:tr>
      <w:tr w:rsidR="0057323E" w14:paraId="533AE238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D0260B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*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502320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ultiply AND assignment operator, </w:t>
            </w:r>
            <w:proofErr w:type="gramStart"/>
            <w:r>
              <w:rPr>
                <w:rFonts w:ascii="Arial" w:hAnsi="Arial" w:cs="Arial"/>
              </w:rPr>
              <w:t>It</w:t>
            </w:r>
            <w:proofErr w:type="gramEnd"/>
            <w:r>
              <w:rPr>
                <w:rFonts w:ascii="Arial" w:hAnsi="Arial" w:cs="Arial"/>
              </w:rPr>
              <w:t xml:space="preserve"> multiplies right operand with the left operand and assigns the result to left operan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606620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*= A is equivalent to C = C * A</w:t>
            </w:r>
          </w:p>
        </w:tc>
      </w:tr>
      <w:tr w:rsidR="0057323E" w14:paraId="2F2EFA4F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055D4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D84BF5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vide AND assignment operator, </w:t>
            </w:r>
            <w:proofErr w:type="gramStart"/>
            <w:r>
              <w:rPr>
                <w:rFonts w:ascii="Arial" w:hAnsi="Arial" w:cs="Arial"/>
              </w:rPr>
              <w:t>It</w:t>
            </w:r>
            <w:proofErr w:type="gramEnd"/>
            <w:r>
              <w:rPr>
                <w:rFonts w:ascii="Arial" w:hAnsi="Arial" w:cs="Arial"/>
              </w:rPr>
              <w:t xml:space="preserve"> divides left operand with the right operand and assigns the result to left operan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E69D5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/= A is equivalent to C = C / A</w:t>
            </w:r>
          </w:p>
        </w:tc>
      </w:tr>
      <w:tr w:rsidR="0057323E" w14:paraId="4840D908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456B29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%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2CE22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dulus AND assignment operator, </w:t>
            </w:r>
            <w:proofErr w:type="gramStart"/>
            <w:r>
              <w:rPr>
                <w:rFonts w:ascii="Arial" w:hAnsi="Arial" w:cs="Arial"/>
              </w:rPr>
              <w:t>It</w:t>
            </w:r>
            <w:proofErr w:type="gramEnd"/>
            <w:r>
              <w:rPr>
                <w:rFonts w:ascii="Arial" w:hAnsi="Arial" w:cs="Arial"/>
              </w:rPr>
              <w:t xml:space="preserve"> takes modulus using two operands and assigns the result to left operan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ECDF5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%= A is equivalent to C = C % A</w:t>
            </w:r>
          </w:p>
        </w:tc>
      </w:tr>
      <w:tr w:rsidR="0057323E" w14:paraId="4ED77875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D2EC3B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&lt;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BD9BF5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ft shift AND assignment 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14B7AE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&lt;&lt;= 2 is same as C = C &lt;&lt; 2</w:t>
            </w:r>
          </w:p>
        </w:tc>
      </w:tr>
      <w:tr w:rsidR="0057323E" w14:paraId="1B5E5A9B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351039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&gt;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BC2DE0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ght shift AND assignment 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38DC0B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&gt;&gt;= 2 is same as C = C &gt;&gt; 2</w:t>
            </w:r>
          </w:p>
        </w:tc>
      </w:tr>
      <w:tr w:rsidR="0057323E" w14:paraId="770BF389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C6A02A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amp;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FB130C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twise AND assignment 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167825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&amp;= 2 is same as C = C &amp; 2</w:t>
            </w:r>
          </w:p>
        </w:tc>
      </w:tr>
      <w:tr w:rsidR="0057323E" w14:paraId="5358B082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8AD5A5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^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32CC9F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twise exclusive OR and assignment 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E0B3A5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^= 2 is same as C = C ^ 2</w:t>
            </w:r>
          </w:p>
        </w:tc>
      </w:tr>
      <w:tr w:rsidR="0057323E" w14:paraId="54716D44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7856E7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|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AA9011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twise inclusive OR and assignment 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65C633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 |= 2 is same as C = C | 2</w:t>
            </w:r>
          </w:p>
        </w:tc>
      </w:tr>
    </w:tbl>
    <w:p w14:paraId="1E79A245" w14:textId="77777777" w:rsidR="0057323E" w:rsidRDefault="0057323E" w:rsidP="0057323E">
      <w:pPr>
        <w:pStyle w:val="Heading2"/>
        <w:rPr>
          <w:rFonts w:ascii="Arial" w:hAnsi="Arial" w:cs="Arial"/>
          <w:sz w:val="35"/>
          <w:szCs w:val="35"/>
        </w:rPr>
      </w:pPr>
      <w:r>
        <w:rPr>
          <w:rFonts w:ascii="Arial" w:hAnsi="Arial" w:cs="Arial"/>
          <w:b/>
          <w:bCs/>
          <w:sz w:val="35"/>
          <w:szCs w:val="35"/>
        </w:rPr>
        <w:t>Range Operators</w:t>
      </w:r>
    </w:p>
    <w:p w14:paraId="3B52FF5E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wift 4 includes two range operators, which are shortcuts for expressing a range of values. The following table explains these two operators.</w:t>
      </w:r>
    </w:p>
    <w:tbl>
      <w:tblPr>
        <w:tblW w:w="107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52"/>
        <w:gridCol w:w="5701"/>
        <w:gridCol w:w="3295"/>
      </w:tblGrid>
      <w:tr w:rsidR="0057323E" w14:paraId="0CC4DF27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1B8BDE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D1B1DF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A172FB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ample</w:t>
            </w:r>
          </w:p>
        </w:tc>
      </w:tr>
      <w:tr w:rsidR="0057323E" w14:paraId="51A46672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B19815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osed Ran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245151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a.</w:t>
            </w:r>
            <w:proofErr w:type="gramStart"/>
            <w:r>
              <w:rPr>
                <w:rFonts w:ascii="Arial" w:hAnsi="Arial" w:cs="Arial"/>
              </w:rPr>
              <w:t>..b</w:t>
            </w:r>
            <w:proofErr w:type="gramEnd"/>
            <w:r>
              <w:rPr>
                <w:rFonts w:ascii="Arial" w:hAnsi="Arial" w:cs="Arial"/>
              </w:rPr>
              <w:t>) defines a range that runs from a to b, and includes the values a and b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507BA6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..5 gives 1, 2, 3, 4 and 5</w:t>
            </w:r>
          </w:p>
        </w:tc>
      </w:tr>
      <w:tr w:rsidR="0057323E" w14:paraId="2E5DBF9F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FB06C5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Half-Open Ran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3F87DC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gramStart"/>
            <w:r>
              <w:rPr>
                <w:rFonts w:ascii="Arial" w:hAnsi="Arial" w:cs="Arial"/>
              </w:rPr>
              <w:t>a..&lt;</w:t>
            </w:r>
            <w:proofErr w:type="gramEnd"/>
            <w:r>
              <w:rPr>
                <w:rFonts w:ascii="Arial" w:hAnsi="Arial" w:cs="Arial"/>
              </w:rPr>
              <w:t xml:space="preserve"> b) defines a range that runs from a to b, but does not include b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4BEA06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1..&lt;</w:t>
            </w:r>
            <w:proofErr w:type="gramEnd"/>
            <w:r>
              <w:rPr>
                <w:rFonts w:ascii="Arial" w:hAnsi="Arial" w:cs="Arial"/>
              </w:rPr>
              <w:t xml:space="preserve"> 5 gives 1, 2, 3, and 4</w:t>
            </w:r>
          </w:p>
        </w:tc>
      </w:tr>
      <w:tr w:rsidR="0057323E" w14:paraId="46A005CB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8D0FA0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e- sided Rang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9D574D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a</w:t>
            </w:r>
            <w:proofErr w:type="gramStart"/>
            <w:r>
              <w:rPr>
                <w:rFonts w:ascii="Arial" w:hAnsi="Arial" w:cs="Arial"/>
                <w:color w:val="000000"/>
              </w:rPr>
              <w:t>… ,</w:t>
            </w:r>
            <w:proofErr w:type="gramEnd"/>
            <w:r>
              <w:rPr>
                <w:rFonts w:ascii="Arial" w:hAnsi="Arial" w:cs="Arial"/>
                <w:color w:val="000000"/>
              </w:rPr>
              <w:t xml:space="preserve"> defines a range that runs from a to end of elements</w:t>
            </w:r>
          </w:p>
          <w:p w14:paraId="3A2AE736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…</w:t>
            </w:r>
            <w:proofErr w:type="gramStart"/>
            <w:r>
              <w:rPr>
                <w:rFonts w:ascii="Arial" w:hAnsi="Arial" w:cs="Arial"/>
                <w:color w:val="000000"/>
              </w:rPr>
              <w:t>a ,</w:t>
            </w:r>
            <w:proofErr w:type="gramEnd"/>
            <w:r>
              <w:rPr>
                <w:rFonts w:ascii="Arial" w:hAnsi="Arial" w:cs="Arial"/>
                <w:color w:val="000000"/>
              </w:rPr>
              <w:t xml:space="preserve"> defines a range starting from start to 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F4CBF9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1… gives </w:t>
            </w:r>
            <w:proofErr w:type="gramStart"/>
            <w:r>
              <w:rPr>
                <w:rFonts w:ascii="Arial" w:hAnsi="Arial" w:cs="Arial"/>
                <w:color w:val="000000"/>
              </w:rPr>
              <w:t>1 ,</w:t>
            </w:r>
            <w:proofErr w:type="gramEnd"/>
            <w:r>
              <w:rPr>
                <w:rFonts w:ascii="Arial" w:hAnsi="Arial" w:cs="Arial"/>
                <w:color w:val="000000"/>
              </w:rPr>
              <w:t xml:space="preserve"> 2,3… end of elements</w:t>
            </w:r>
          </w:p>
          <w:p w14:paraId="3C41E2A1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…2 gives beginning… to 1,2</w:t>
            </w:r>
          </w:p>
        </w:tc>
      </w:tr>
    </w:tbl>
    <w:p w14:paraId="040B0548" w14:textId="77777777" w:rsidR="0057323E" w:rsidRDefault="0057323E" w:rsidP="0057323E">
      <w:pPr>
        <w:pStyle w:val="Heading2"/>
        <w:rPr>
          <w:rFonts w:ascii="Arial" w:hAnsi="Arial" w:cs="Arial"/>
          <w:color w:val="auto"/>
          <w:sz w:val="35"/>
          <w:szCs w:val="35"/>
        </w:rPr>
      </w:pPr>
      <w:proofErr w:type="spellStart"/>
      <w:r>
        <w:rPr>
          <w:rFonts w:ascii="Arial" w:hAnsi="Arial" w:cs="Arial"/>
          <w:b/>
          <w:bCs/>
          <w:sz w:val="35"/>
          <w:szCs w:val="35"/>
        </w:rPr>
        <w:t>Misc</w:t>
      </w:r>
      <w:proofErr w:type="spellEnd"/>
      <w:r>
        <w:rPr>
          <w:rFonts w:ascii="Arial" w:hAnsi="Arial" w:cs="Arial"/>
          <w:b/>
          <w:bCs/>
          <w:sz w:val="35"/>
          <w:szCs w:val="35"/>
        </w:rPr>
        <w:t xml:space="preserve"> Operators</w:t>
      </w:r>
    </w:p>
    <w:p w14:paraId="35D6480A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wift 4 supports a few other important operators including </w:t>
      </w:r>
      <w:r>
        <w:rPr>
          <w:rFonts w:ascii="Arial" w:hAnsi="Arial" w:cs="Arial"/>
          <w:b/>
          <w:bCs/>
          <w:color w:val="000000"/>
        </w:rPr>
        <w:t>range</w:t>
      </w:r>
      <w:r>
        <w:rPr>
          <w:rFonts w:ascii="Arial" w:hAnsi="Arial" w:cs="Arial"/>
          <w:color w:val="000000"/>
        </w:rPr>
        <w:t> </w:t>
      </w:r>
      <w:proofErr w:type="gramStart"/>
      <w:r>
        <w:rPr>
          <w:rFonts w:ascii="Arial" w:hAnsi="Arial" w:cs="Arial"/>
          <w:color w:val="000000"/>
        </w:rPr>
        <w:t>and ?</w:t>
      </w:r>
      <w:proofErr w:type="gramEnd"/>
      <w:r>
        <w:rPr>
          <w:rFonts w:ascii="Arial" w:hAnsi="Arial" w:cs="Arial"/>
          <w:color w:val="000000"/>
        </w:rPr>
        <w:t xml:space="preserve"> : which are explained in the following table.</w:t>
      </w:r>
    </w:p>
    <w:tbl>
      <w:tblPr>
        <w:tblW w:w="107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99"/>
        <w:gridCol w:w="4689"/>
        <w:gridCol w:w="4160"/>
      </w:tblGrid>
      <w:tr w:rsidR="0057323E" w14:paraId="5BE6865A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9679E7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CF7DB1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15C300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ample</w:t>
            </w:r>
          </w:p>
        </w:tc>
      </w:tr>
      <w:tr w:rsidR="0057323E" w14:paraId="78F42D00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BD231B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ary Min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F898AD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ign of a numeric value can be toggled using a prefixed -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0604D4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3 or -4</w:t>
            </w:r>
          </w:p>
        </w:tc>
      </w:tr>
      <w:tr w:rsidR="0057323E" w14:paraId="5B99D629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6F601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ary Plu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C665BE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turns the value it operates on, without any change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39E884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+6 gives 6</w:t>
            </w:r>
          </w:p>
        </w:tc>
      </w:tr>
      <w:tr w:rsidR="0057323E" w14:paraId="34506FE7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B9C44D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rnary Conditiona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AC9CE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Condition ?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  <w:proofErr w:type="gramStart"/>
            <w:r>
              <w:rPr>
                <w:rFonts w:ascii="Arial" w:hAnsi="Arial" w:cs="Arial"/>
              </w:rPr>
              <w:t>X :</w:t>
            </w:r>
            <w:proofErr w:type="gramEnd"/>
            <w:r>
              <w:rPr>
                <w:rFonts w:ascii="Arial" w:hAnsi="Arial" w:cs="Arial"/>
              </w:rPr>
              <w:t xml:space="preserve"> Y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0C4F71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Condition is </w:t>
            </w:r>
            <w:proofErr w:type="gramStart"/>
            <w:r>
              <w:rPr>
                <w:rFonts w:ascii="Arial" w:hAnsi="Arial" w:cs="Arial"/>
              </w:rPr>
              <w:t>true ?</w:t>
            </w:r>
            <w:proofErr w:type="gramEnd"/>
            <w:r>
              <w:rPr>
                <w:rFonts w:ascii="Arial" w:hAnsi="Arial" w:cs="Arial"/>
              </w:rPr>
              <w:t xml:space="preserve"> Then value </w:t>
            </w:r>
            <w:proofErr w:type="gramStart"/>
            <w:r>
              <w:rPr>
                <w:rFonts w:ascii="Arial" w:hAnsi="Arial" w:cs="Arial"/>
              </w:rPr>
              <w:t>X :</w:t>
            </w:r>
            <w:proofErr w:type="gramEnd"/>
            <w:r>
              <w:rPr>
                <w:rFonts w:ascii="Arial" w:hAnsi="Arial" w:cs="Arial"/>
              </w:rPr>
              <w:t xml:space="preserve"> Otherwise value Y</w:t>
            </w:r>
          </w:p>
        </w:tc>
      </w:tr>
    </w:tbl>
    <w:p w14:paraId="0CE1C032" w14:textId="77777777" w:rsidR="0057323E" w:rsidRDefault="0057323E" w:rsidP="0057323E">
      <w:pPr>
        <w:pStyle w:val="Heading2"/>
        <w:rPr>
          <w:rFonts w:ascii="Arial" w:hAnsi="Arial" w:cs="Arial"/>
          <w:sz w:val="35"/>
          <w:szCs w:val="35"/>
        </w:rPr>
      </w:pPr>
      <w:r>
        <w:rPr>
          <w:rFonts w:ascii="Arial" w:hAnsi="Arial" w:cs="Arial"/>
          <w:b/>
          <w:bCs/>
          <w:sz w:val="35"/>
          <w:szCs w:val="35"/>
        </w:rPr>
        <w:t>Operators Precedence</w:t>
      </w:r>
    </w:p>
    <w:p w14:paraId="4B96F862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Operator precedence determines the grouping of terms in an expression. This affects how an expression is evaluated. Certain operators have higher precedence than others; for example, the multiplication operator has higher precedence than the addition operator.</w:t>
      </w:r>
    </w:p>
    <w:p w14:paraId="79C3A69C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For example, x = 7 + 3 * 2; here, x is assigned 13, not 20 because operator * has higher precedence than +, so it first gets multiplied with 3*2 and then adds into 7.</w:t>
      </w:r>
    </w:p>
    <w:p w14:paraId="61DB94CC" w14:textId="77777777" w:rsidR="0057323E" w:rsidRDefault="0057323E" w:rsidP="0057323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ere, operators with the highest precedence appear at the top of the table, those with the lowest appear at the bottom. Within an expression, higher precedence operators will be evaluated first.</w:t>
      </w:r>
    </w:p>
    <w:tbl>
      <w:tblPr>
        <w:tblW w:w="10748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57"/>
        <w:gridCol w:w="4766"/>
        <w:gridCol w:w="1725"/>
      </w:tblGrid>
      <w:tr w:rsidR="0057323E" w14:paraId="34B1BF5E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E84621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D728AB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40094D" w14:textId="77777777" w:rsidR="0057323E" w:rsidRDefault="0057323E">
            <w:pPr>
              <w:spacing w:after="30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ample</w:t>
            </w:r>
          </w:p>
        </w:tc>
      </w:tr>
      <w:tr w:rsidR="0057323E" w14:paraId="6D680A93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073E4F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mary Expression Operator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EE294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) [] . expr++ expr--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B254B1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ft-to-right</w:t>
            </w:r>
          </w:p>
        </w:tc>
      </w:tr>
      <w:tr w:rsidR="0057323E" w14:paraId="664BAEA2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6AA868" w14:textId="77777777" w:rsidR="0057323E" w:rsidRDefault="0057323E">
            <w:pPr>
              <w:spacing w:after="3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ary Operator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CB7320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* &amp; + - ! ~ ++expr --</w:t>
            </w:r>
            <w:proofErr w:type="spellStart"/>
            <w:r>
              <w:rPr>
                <w:rFonts w:ascii="Arial" w:hAnsi="Arial" w:cs="Arial"/>
                <w:color w:val="000000"/>
              </w:rPr>
              <w:t>expr</w:t>
            </w:r>
            <w:proofErr w:type="spellEnd"/>
          </w:p>
          <w:p w14:paraId="790C6831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* / %</w:t>
            </w:r>
          </w:p>
          <w:p w14:paraId="6C060A46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+ -</w:t>
            </w:r>
          </w:p>
          <w:p w14:paraId="3EC4FD9D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&gt;&gt; &lt;&lt;</w:t>
            </w:r>
          </w:p>
          <w:p w14:paraId="26425650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&lt; &gt; &lt;= &gt;=</w:t>
            </w:r>
          </w:p>
          <w:p w14:paraId="59F61294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lastRenderedPageBreak/>
              <w:t>== !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339799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right-to-left</w:t>
            </w:r>
          </w:p>
        </w:tc>
      </w:tr>
      <w:tr w:rsidR="0057323E" w14:paraId="184E7BAF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7765D5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nary Operator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8A3BD8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&amp;</w:t>
            </w:r>
          </w:p>
          <w:p w14:paraId="7526D8C2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^</w:t>
            </w:r>
          </w:p>
          <w:p w14:paraId="6E5689A1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|</w:t>
            </w:r>
          </w:p>
          <w:p w14:paraId="08EAC8C6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&amp;&amp;</w:t>
            </w:r>
          </w:p>
          <w:p w14:paraId="3224FAF8" w14:textId="77777777" w:rsidR="0057323E" w:rsidRDefault="0057323E">
            <w:pPr>
              <w:pStyle w:val="NormalWeb"/>
              <w:spacing w:before="120" w:beforeAutospacing="0" w:after="144" w:afterAutospacing="0"/>
              <w:ind w:left="48" w:right="48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||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BCC7EC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ft-to-right</w:t>
            </w:r>
          </w:p>
        </w:tc>
      </w:tr>
      <w:tr w:rsidR="0057323E" w14:paraId="1108A7C4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EB9EFA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rnary Operator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3E8B5B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74CDD0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ght-to-left</w:t>
            </w:r>
          </w:p>
        </w:tc>
      </w:tr>
      <w:tr w:rsidR="0057323E" w14:paraId="699BA5AC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18BFC8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ment Operator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820A44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= += -= *= /= %= &gt;&gt;= &lt;&lt;= &amp;=^= |=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D0856E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ght-to-left</w:t>
            </w:r>
          </w:p>
        </w:tc>
      </w:tr>
      <w:tr w:rsidR="0057323E" w14:paraId="0D375888" w14:textId="77777777" w:rsidTr="0057323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2FBA16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a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02A879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,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05F290" w14:textId="77777777" w:rsidR="0057323E" w:rsidRDefault="005732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ft-to-right</w:t>
            </w:r>
          </w:p>
        </w:tc>
      </w:tr>
    </w:tbl>
    <w:p w14:paraId="6CE62A9A" w14:textId="1F4C0132" w:rsidR="00987165" w:rsidRDefault="00987165" w:rsidP="0057323E"/>
    <w:p w14:paraId="648B4E55" w14:textId="77777777" w:rsidR="0057323E" w:rsidRDefault="0057323E" w:rsidP="0057323E">
      <w:pPr>
        <w:pStyle w:val="Heading2"/>
        <w:shd w:val="clear" w:color="auto" w:fill="FFFFFF"/>
        <w:spacing w:line="312" w:lineRule="atLeast"/>
        <w:jc w:val="both"/>
        <w:rPr>
          <w:rFonts w:ascii="Helvetica" w:hAnsi="Helvetica" w:cs="Helvetica"/>
          <w:color w:val="610B38"/>
          <w:sz w:val="38"/>
          <w:szCs w:val="38"/>
        </w:rPr>
      </w:pPr>
      <w:r>
        <w:rPr>
          <w:rFonts w:ascii="Helvetica" w:hAnsi="Helvetica" w:cs="Helvetica"/>
          <w:b/>
          <w:bCs/>
          <w:color w:val="610B38"/>
          <w:sz w:val="38"/>
          <w:szCs w:val="38"/>
        </w:rPr>
        <w:t>Classification of Operators on Terminology</w:t>
      </w:r>
    </w:p>
    <w:p w14:paraId="4F48FDA7" w14:textId="77777777" w:rsidR="0057323E" w:rsidRDefault="0057323E" w:rsidP="0057323E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There are three types of operators: unary, binary and ternary.</w:t>
      </w:r>
    </w:p>
    <w:p w14:paraId="3E37C34A" w14:textId="77777777" w:rsidR="0057323E" w:rsidRDefault="0057323E" w:rsidP="0057323E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rStyle w:val="Strong"/>
          <w:rFonts w:ascii="Segoe UI" w:hAnsi="Segoe UI" w:cs="Segoe UI"/>
          <w:color w:val="333333"/>
        </w:rPr>
        <w:t>Unary operator:</w:t>
      </w:r>
      <w:r>
        <w:rPr>
          <w:rFonts w:ascii="Segoe UI" w:hAnsi="Segoe UI" w:cs="Segoe UI"/>
          <w:color w:val="333333"/>
        </w:rPr>
        <w:t xml:space="preserve"> Unary operators are used on a single target (like -a). Unary prefix operators appear immediately before their target (such </w:t>
      </w:r>
      <w:proofErr w:type="gramStart"/>
      <w:r>
        <w:rPr>
          <w:rFonts w:ascii="Segoe UI" w:hAnsi="Segoe UI" w:cs="Segoe UI"/>
          <w:color w:val="333333"/>
        </w:rPr>
        <w:t>as !b</w:t>
      </w:r>
      <w:proofErr w:type="gramEnd"/>
      <w:r>
        <w:rPr>
          <w:rFonts w:ascii="Segoe UI" w:hAnsi="Segoe UI" w:cs="Segoe UI"/>
          <w:color w:val="333333"/>
        </w:rPr>
        <w:t>). Unary postfix operators appear immediately after their target (such as c!).</w:t>
      </w:r>
    </w:p>
    <w:p w14:paraId="7C4BBCA1" w14:textId="77777777" w:rsidR="0057323E" w:rsidRDefault="0057323E" w:rsidP="0057323E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rStyle w:val="Strong"/>
          <w:rFonts w:ascii="Segoe UI" w:hAnsi="Segoe UI" w:cs="Segoe UI"/>
          <w:color w:val="333333"/>
        </w:rPr>
        <w:t>Binary Operator:</w:t>
      </w:r>
      <w:r>
        <w:rPr>
          <w:rFonts w:ascii="Segoe UI" w:hAnsi="Segoe UI" w:cs="Segoe UI"/>
          <w:color w:val="333333"/>
        </w:rPr>
        <w:t> Binary operators are used when we have to operate on two targets. (</w:t>
      </w:r>
      <w:proofErr w:type="gramStart"/>
      <w:r>
        <w:rPr>
          <w:rFonts w:ascii="Segoe UI" w:hAnsi="Segoe UI" w:cs="Segoe UI"/>
          <w:color w:val="333333"/>
        </w:rPr>
        <w:t>like</w:t>
      </w:r>
      <w:proofErr w:type="gramEnd"/>
      <w:r>
        <w:rPr>
          <w:rFonts w:ascii="Segoe UI" w:hAnsi="Segoe UI" w:cs="Segoe UI"/>
          <w:color w:val="333333"/>
        </w:rPr>
        <w:t xml:space="preserve"> 2 + 3) and are infix because they appear in between their two targets.</w:t>
      </w:r>
    </w:p>
    <w:p w14:paraId="00906906" w14:textId="77777777" w:rsidR="0057323E" w:rsidRDefault="0057323E" w:rsidP="0057323E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rStyle w:val="Strong"/>
          <w:rFonts w:ascii="Segoe UI" w:hAnsi="Segoe UI" w:cs="Segoe UI"/>
          <w:color w:val="333333"/>
        </w:rPr>
        <w:t>Ternary Operator:</w:t>
      </w:r>
      <w:r>
        <w:rPr>
          <w:rFonts w:ascii="Segoe UI" w:hAnsi="Segoe UI" w:cs="Segoe UI"/>
          <w:color w:val="333333"/>
        </w:rPr>
        <w:t> Ternary operators operate on three targets. Like C language, Swift also has only one ternary operator called the ternary conditional operator (</w:t>
      </w:r>
      <w:proofErr w:type="gramStart"/>
      <w:r>
        <w:rPr>
          <w:rFonts w:ascii="Segoe UI" w:hAnsi="Segoe UI" w:cs="Segoe UI"/>
          <w:color w:val="333333"/>
        </w:rPr>
        <w:t>a ?</w:t>
      </w:r>
      <w:proofErr w:type="gramEnd"/>
      <w:r>
        <w:rPr>
          <w:rFonts w:ascii="Segoe UI" w:hAnsi="Segoe UI" w:cs="Segoe UI"/>
          <w:color w:val="333333"/>
        </w:rPr>
        <w:t xml:space="preserve"> b : c).</w:t>
      </w:r>
    </w:p>
    <w:p w14:paraId="41D69FF3" w14:textId="77777777" w:rsidR="0057323E" w:rsidRPr="0057323E" w:rsidRDefault="0057323E" w:rsidP="0057323E"/>
    <w:sectPr w:rsidR="0057323E" w:rsidRPr="0057323E" w:rsidSect="00987165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20FCA"/>
    <w:multiLevelType w:val="multilevel"/>
    <w:tmpl w:val="C742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bE0NLEwMjExMjRU0lEKTi0uzszPAykwrAUA3W05UCwAAAA="/>
  </w:docVars>
  <w:rsids>
    <w:rsidRoot w:val="00987165"/>
    <w:rsid w:val="0057323E"/>
    <w:rsid w:val="00987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E91DE"/>
  <w15:chartTrackingRefBased/>
  <w15:docId w15:val="{F16BDDCE-F3CD-4771-A355-4EF98F2CD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323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32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323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32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732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32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323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732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6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202</Words>
  <Characters>6853</Characters>
  <Application>Microsoft Office Word</Application>
  <DocSecurity>0</DocSecurity>
  <Lines>57</Lines>
  <Paragraphs>16</Paragraphs>
  <ScaleCrop>false</ScaleCrop>
  <Company/>
  <LinksUpToDate>false</LinksUpToDate>
  <CharactersWithSpaces>8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ar Hossain</dc:creator>
  <cp:keywords/>
  <dc:description/>
  <cp:lastModifiedBy>Shahriar Hossain</cp:lastModifiedBy>
  <cp:revision>2</cp:revision>
  <dcterms:created xsi:type="dcterms:W3CDTF">2021-08-27T16:20:00Z</dcterms:created>
  <dcterms:modified xsi:type="dcterms:W3CDTF">2021-08-27T16:23:00Z</dcterms:modified>
</cp:coreProperties>
</file>